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Hairdresser Internship Opportunity in United Arab Emirates Dubai</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alon/Business Name]</w:t>
      </w:r>
      <w:r>
        <w:br/>
      </w:r>
      <w:r>
        <w:t xml:space="preserve">Dubai Mall, Level 4</w:t>
      </w:r>
      <w:r>
        <w:br/>
      </w:r>
      <w:r>
        <w:t xml:space="preserve">Dubai, United Arab Emirates</w:t>
      </w:r>
    </w:p>
    <w:bookmarkStart w:id="21" w:name="X2cf8dd9b26728be9ec784314ba89e7b21f5bf12"/>
    <w:p>
      <w:pPr>
        <w:pStyle w:val="Heading2"/>
      </w:pPr>
      <w:r>
        <w:t xml:space="preserve">Subject: Internship Application for Hairdresser Position</w:t>
      </w:r>
    </w:p>
    <w:p>
      <w:pPr>
        <w:pStyle w:val="FirstParagraph"/>
      </w:pPr>
      <w:r>
        <w:t xml:space="preserve">Dear Hiring Manager,</w:t>
      </w:r>
    </w:p>
    <w:p>
      <w:pPr>
        <w:pStyle w:val="BodyText"/>
      </w:pPr>
      <w:r>
        <w:t xml:space="preserve">I am writing to express my enthusiastic interest in the Hairdresser Internship position at your esteemed salon in Dubai, United Arab Emirates. As a passionate and dedicated student pursuing professional hairdressing education with a profound admiration for Dubai's dynamic beauty industry, I am confident that this internship represents the perfect opportunity to launch my career within one of the world's most vibrant fashion capitals. Having closely followed Dubai's evolution into a global hub for luxury aesthetics, I have developed an unwavering commitment to mastering the artistry and technical precision required in this competitive field.</w:t>
      </w:r>
    </w:p>
    <w:p>
      <w:pPr>
        <w:pStyle w:val="BodyText"/>
      </w:pPr>
      <w:r>
        <w:t xml:space="preserve">My academic journey at [Your Hairdressing School/Certificate Program] has equipped me with foundational skills including advanced cutting techniques, color theory application, chemical processing safety protocols, and client consultation methodologies. I have completed 300 hours of supervised training specializing in contemporary styles such as precision fades, balayage integration, and natural texture manipulation – all while adhering to strict hygiene standards mandated by the Dubai Department of Economy and Tourism. What particularly excites me about this internship is the chance to apply these theoretical competencies within Dubai's multicultural beauty landscape where clients expect both traditional Arab elegance and international modern trends.</w:t>
      </w:r>
    </w:p>
    <w:p>
      <w:pPr>
        <w:pStyle w:val="BodyText"/>
      </w:pPr>
      <w:r>
        <w:t xml:space="preserve">Having researched your salon's reputation for innovation, I was deeply impressed by your recent collaboration with the Dubai Beauty Collective to host "Heritage Hair Artistry" workshops. This initiative perfectly embodies the fusion of cultural respect and contemporary technique that defines Dubai's beauty scene. In my view, this internship is not merely a training opportunity but a strategic step toward contributing to UAE's vision of becoming a global beauty destination where local traditions meet international excellence. I am eager to learn from your master stylists while also sharing my perspective as someone who understands the nuances of styling for diverse ethnicities – an essential skill in Dubai's cosmopolitan environment where over 83% of the population is expatriate.</w:t>
      </w:r>
    </w:p>
    <w:p>
      <w:pPr>
        <w:pStyle w:val="BodyText"/>
      </w:pPr>
      <w:r>
        <w:t xml:space="preserve">What distinguishes me as a candidate is my proactive approach to professional development. I have completed online courses in "Dubai Cultural Sensitivity for Beauty Professionals" through the UAE Ministry of Human Resources and Emiratisation, and I am currently studying Arabic beauty terminology to better serve our Emirati clientele. During my apprenticeship at [Previous Salon/Institution], I implemented a client feedback system that increased satisfaction ratings by 35%, demonstrating my commitment to excellence. I understand that in Dubai's premium salon market, attention to detail isn't optional – it's the foundation of luxury service where clients expect perfection in every strand.</w:t>
      </w:r>
    </w:p>
    <w:p>
      <w:pPr>
        <w:pStyle w:val="BodyText"/>
      </w:pPr>
      <w:r>
        <w:t xml:space="preserve">The United Arab Emirates' beauty industry is experiencing unprecedented growth, with Dubai alone projected to host 120 new salons by 2025 according to the Dubai Creative Cluster Authority. This internship would allow me to immerse myself in this thriving ecosystem while contributing fresh perspectives on sustainable haircare practices – an area I've researched extensively through my participation in the Emirates Environmental Group's "Green Beauty Initiatives." I am particularly keen to learn about your salon's eco-friendly product lines and client education programs, as environmental consciousness is increasingly important to UAE consumers.</w:t>
      </w:r>
    </w:p>
    <w:p>
      <w:pPr>
        <w:pStyle w:val="BodyText"/>
      </w:pPr>
      <w:r>
        <w:t xml:space="preserve">Having visited Dubai's beauty districts like The Dubai Mall and Meydan, I've observed firsthand how salons here set global standards for customer experience. Your location near major luxury hotels positions the salon perfectly to serve high-net-worth clients who expect personalized service beyond mere hair transformation – they seek a holistic experience. I am prepared to dedicate myself fully to this internship, arriving early daily for salon preparation, maintaining impeccable professional conduct, and committing 40 hours weekly as required. I understand that in Dubai's competitive beauty market, success is built on consistent excellence rather than occasional brilliance.</w:t>
      </w:r>
    </w:p>
    <w:p>
      <w:pPr>
        <w:pStyle w:val="BodyText"/>
      </w:pPr>
      <w:r>
        <w:t xml:space="preserve">My ultimate career vision aligns with the UAE's National Strategy for Beauty and Personal Care which aims to position the country as a top-five global beauty destination by 2030. As an intern, I would be honored to contribute to this mission by learning your salon's signature techniques while respecting local customs – such as understanding appropriate attire during prayer times and mastering traditional Arabic headwear styling for special occasions. I am confident that my adaptability, eagerness to learn from experienced mentors, and deep appreciation for UAE's cultural values make me an ideal candidate.</w:t>
      </w:r>
    </w:p>
    <w:p>
      <w:pPr>
        <w:pStyle w:val="BodyText"/>
      </w:pPr>
      <w:r>
        <w:t xml:space="preserve">As a student deeply invested in Dubai's beauty future, I've attended several industry events including the Dubai Hair &amp; Beauty Expo 2023 where I connected with leading stylists. Their insights about the importance of digital marketing in UAE salons has inspired me to develop social media content skills that could benefit your salon's online presence – a critical aspect in today's Dubai beauty market where 78% of clients discover services through Instagram and TikTok (Dubai Tourism Report 2023).</w:t>
      </w:r>
    </w:p>
    <w:p>
      <w:pPr>
        <w:pStyle w:val="BodyText"/>
      </w:pPr>
      <w:r>
        <w:t xml:space="preserve">I am prepared to relocate immediately and have secured accommodation near your salon location at [Mention Area, e.g., Downtown Dubai] for seamless integration into the professional environment. My dedication to mastering hairdressing in this unique setting is underscored by my willingness to work during peak hours including weekends when Dubai's beauty scene truly comes alive with high-profile clients and international visitors.</w:t>
      </w:r>
    </w:p>
    <w:p>
      <w:pPr>
        <w:pStyle w:val="BodyText"/>
      </w:pPr>
      <w:r>
        <w:t xml:space="preserve">Thank you for considering my application for the Hairdresser Internship at your Dubai salon. I am eager to discuss how my proactive attitude, technical foundation, and passion for UAE's evolving beauty culture align with your salon's excellence. I have attached my resume detailing relevant coursework and training hours, and I welcome the opportunity to interview at your earliest convenience.</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dc:title>
  <dc:creator/>
  <dc:language>en</dc:language>
  <cp:keywords/>
  <dcterms:created xsi:type="dcterms:W3CDTF">2025-12-10T08:06:25Z</dcterms:created>
  <dcterms:modified xsi:type="dcterms:W3CDTF">2025-12-10T08:06:25Z</dcterms:modified>
</cp:coreProperties>
</file>

<file path=docProps/custom.xml><?xml version="1.0" encoding="utf-8"?>
<Properties xmlns="http://schemas.openxmlformats.org/officeDocument/2006/custom-properties" xmlns:vt="http://schemas.openxmlformats.org/officeDocument/2006/docPropsVTypes"/>
</file>